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Japan</w:t>
      </w:r>
      <w:r>
        <w:t xml:space="preserve"> </w:t>
      </w:r>
      <w:r>
        <w:t xml:space="preserve">Kyoto</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Kyoto Astronomical Research Institute</w:t>
      </w:r>
      <w:r>
        <w:br/>
      </w:r>
      <w:r>
        <w:t xml:space="preserve">350-3456 Kyoto, Japan</w:t>
      </w:r>
    </w:p>
    <w:p>
      <w:pPr>
        <w:pStyle w:val="BodyText"/>
      </w:pPr>
      <w:r>
        <w:t xml:space="preserve">Dear Hiring Committee,</w:t>
      </w:r>
    </w:p>
    <w:p>
      <w:pPr>
        <w:pStyle w:val="BodyText"/>
      </w:pPr>
      <w:r>
        <w:t xml:space="preserve">I am writing to express my enthusiastic interest in the Astronomer position at the Kyoto Astronomical Research Institute. As a dedicated researcher with over [X years] of experience in observational astronomy and a deep fascination with the cosmos, I am eager to contribute my expertise and passion to an institution renowned for its cutting-edge research and commitment to advancing our understanding of the universe. Kyoto, with its unique blend of historical significance and modern scientific innovation, represents an ideal setting for my professional growth as an Astronomer.</w:t>
      </w:r>
    </w:p>
    <w:bookmarkStart w:id="20" w:name="professional-background"/>
    <w:p>
      <w:pPr>
        <w:pStyle w:val="Heading2"/>
      </w:pPr>
      <w:r>
        <w:t xml:space="preserve">Professional Background</w:t>
      </w:r>
    </w:p>
    <w:p>
      <w:pPr>
        <w:pStyle w:val="FirstParagraph"/>
      </w:pPr>
      <w:r>
        <w:t xml:space="preserve">Throughout my career as an Astronomer, I have focused on [specific field, e.g., "exoplanet detection," "cosmic microwave background analysis," or "galactic structure studies"]. My work has involved analyzing data from advanced telescopes such as the [insert telescope name], and I have published research in peer-reviewed journals like [list relevant journals]. These experiences have honed my skills in [mention specific skills, e.g., "data interpretation," "instrument calibration," or "interdisciplinary collaboration"], which I believe align closely with the requirements of this role.</w:t>
      </w:r>
    </w:p>
    <w:p>
      <w:pPr>
        <w:pStyle w:val="BodyText"/>
      </w:pPr>
      <w:r>
        <w:t xml:space="preserve">One of the most rewarding aspects of my work as an Astronomer has been collaborating with diverse teams to tackle complex questions about the universe. For instance, during my tenure at [previous institution], I led a project that [describe a key achievement, e.g., "developed a new algorithm for identifying transient astronomical events," "analyzed the chemical composition of distant galaxies," or "contributed to international surveys of dark matter distribution"]. This project not only deepened my technical expertise but also reinforced my ability to work in dynamic, multicultural environments—skills I am excited to bring to Kyoto.</w:t>
      </w:r>
    </w:p>
    <w:bookmarkEnd w:id="20"/>
    <w:bookmarkStart w:id="21" w:name="interest-in-japan-and-kyoto"/>
    <w:p>
      <w:pPr>
        <w:pStyle w:val="Heading2"/>
      </w:pPr>
      <w:r>
        <w:t xml:space="preserve">Interest in Japan and Kyoto</w:t>
      </w:r>
    </w:p>
    <w:p>
      <w:pPr>
        <w:pStyle w:val="FirstParagraph"/>
      </w:pPr>
      <w:r>
        <w:t xml:space="preserve">The opportunity to join the astronomical community in Japan, particularly in Kyoto, is deeply appealing. As an Astronomer, I have long admired Japan’s contributions to astrophysics and cosmology, from pioneering observatories like [mention specific facilities, e.g., "Okayama Astrophysical Observatory" or "KAGRA gravitational wave detector"] to its leadership in international collaborations such as the [insert relevant project, e.g., "JAXA's space missions" or "the Subaru Telescope at Mauna Kea"]. Kyoto, with its rich cultural heritage and vibrant scientific ecosystem, offers an unparalleled environment for research and innovation.</w:t>
      </w:r>
    </w:p>
    <w:p>
      <w:pPr>
        <w:pStyle w:val="BodyText"/>
      </w:pPr>
      <w:r>
        <w:t xml:space="preserve">Kyoto’s location also presents unique advantages for astronomical studies. The city’s relatively low light pollution and proximity to [mention relevant natural features, e.g., "the Japanese Alps" or "the Pacific Ocean"] create ideal conditions for ground-based observations. Additionally, the Kyoto Astronomical Research Institute’s focus on [mention specific research areas of the institution] resonates strongly with my own interests in [align with the institute’s goals]. I am particularly drawn to opportunities to contribute to projects that bridge theoretical and observational astronomy, as well as initiatives that engage local communities in scientific discovery.</w:t>
      </w:r>
    </w:p>
    <w:bookmarkEnd w:id="21"/>
    <w:bookmarkStart w:id="22" w:name="cultural-and-academic-fit"/>
    <w:p>
      <w:pPr>
        <w:pStyle w:val="Heading2"/>
      </w:pPr>
      <w:r>
        <w:t xml:space="preserve">Cultural and Academic Fit</w:t>
      </w:r>
    </w:p>
    <w:p>
      <w:pPr>
        <w:pStyle w:val="FirstParagraph"/>
      </w:pPr>
      <w:r>
        <w:t xml:space="preserve">As an Astronomer, I understand the importance of fostering a collaborative and inclusive research environment. Japan’s academic culture emphasizes precision, perseverance, and respect for tradition—values that align with my own approach to scientific inquiry. I am committed to adapting to the unique practices of the Kyoto institute while contributing my own perspectives as an international researcher. My fluency in [mention languages, e.g., "English and Japanese"] and experience working in multicultural teams further position me to thrive in this role.</w:t>
      </w:r>
    </w:p>
    <w:p>
      <w:pPr>
        <w:pStyle w:val="BodyText"/>
      </w:pPr>
      <w:r>
        <w:t xml:space="preserve">Moreover, I am eager to immerse myself in Kyoto’s cultural landscape. The city’s temples, gardens, and historical landmarks inspire a sense of wonder that mirrors the curiosity driving astronomical research. I believe that the harmony between Japan’s ancient traditions and its modern scientific advancements will enrich both my professional work and personal life as an Astronomer.</w:t>
      </w:r>
    </w:p>
    <w:bookmarkEnd w:id="22"/>
    <w:bookmarkStart w:id="23" w:name="conclusion"/>
    <w:p>
      <w:pPr>
        <w:pStyle w:val="Heading2"/>
      </w:pPr>
      <w:r>
        <w:t xml:space="preserve">Conclusion</w:t>
      </w:r>
    </w:p>
    <w:p>
      <w:pPr>
        <w:pStyle w:val="FirstParagraph"/>
      </w:pPr>
      <w:r>
        <w:t xml:space="preserve">In conclusion, I am confident that my background in astronomy, combined with my passion for exploring the universe, makes me a strong candidate for this position. I am particularly excited about the opportunity to contribute to the Kyoto Astronomical Research Institute’s mission of advancing scientific knowledge and fostering international collaboration. Thank you for considering my application. I would be honored to bring my skills and enthusiasm to your team and help further the institute’s groundbreaking work in astronomy.</w:t>
      </w:r>
    </w:p>
    <w:p>
      <w:pPr>
        <w:pStyle w:val="BodyText"/>
      </w:pPr>
      <w:r>
        <w:t xml:space="preserve">Sincerely,</w:t>
      </w:r>
      <w:r>
        <w:br/>
      </w:r>
      <w:r>
        <w:t xml:space="preserve">[Your Full Name]</w:t>
      </w:r>
    </w:p>
    <w:p>
      <w:pPr>
        <w:pStyle w:val="BodyText"/>
      </w:pP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Japan Kyoto</dc:title>
  <dc:creator/>
  <dc:language>en</dc:language>
  <cp:keywords/>
  <dcterms:created xsi:type="dcterms:W3CDTF">2026-07-21T14:54:44Z</dcterms:created>
  <dcterms:modified xsi:type="dcterms:W3CDTF">2026-07-21T14:54:44Z</dcterms:modified>
</cp:coreProperties>
</file>

<file path=docProps/custom.xml><?xml version="1.0" encoding="utf-8"?>
<Properties xmlns="http://schemas.openxmlformats.org/officeDocument/2006/custom-properties" xmlns:vt="http://schemas.openxmlformats.org/officeDocument/2006/docPropsVTypes"/>
</file>